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93FED69" w14:textId="5ABA5D39" w:rsidR="00837214" w:rsidRDefault="004E1C62" w:rsidP="004E1C62">
      <w:pPr>
        <w:pStyle w:val="Heading1"/>
        <w:rPr>
          <w:lang w:val="en-US"/>
        </w:rPr>
      </w:pPr>
      <w:r>
        <w:rPr>
          <w:lang w:val="en-US"/>
        </w:rPr>
        <w:t>Feature List</w:t>
      </w:r>
    </w:p>
    <w:p w14:paraId="3A972EF8" w14:textId="0182E6FE" w:rsidR="00650F94" w:rsidRDefault="00650F94" w:rsidP="00650F94">
      <w:pPr>
        <w:rPr>
          <w:lang w:val="en-US"/>
        </w:rPr>
      </w:pPr>
    </w:p>
    <w:p w14:paraId="15E43D99" w14:textId="08B72FEC" w:rsidR="00650F94" w:rsidRPr="00650F94" w:rsidRDefault="00650F94" w:rsidP="00650F94">
      <w:pPr>
        <w:pStyle w:val="Heading2"/>
        <w:rPr>
          <w:lang w:val="en-US"/>
        </w:rPr>
      </w:pPr>
      <w:r>
        <w:rPr>
          <w:lang w:val="en-US"/>
        </w:rPr>
        <w:t>To be done</w:t>
      </w:r>
    </w:p>
    <w:p w14:paraId="0FF8BC09" w14:textId="3700115D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Basic level design</w:t>
      </w:r>
    </w:p>
    <w:p w14:paraId="5D4E4769" w14:textId="6AB2F257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Level designer code</w:t>
      </w:r>
    </w:p>
    <w:p w14:paraId="6E07D96E" w14:textId="7957284B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Change the theme</w:t>
      </w:r>
      <w:r w:rsidR="00C46F0B">
        <w:rPr>
          <w:lang w:val="en-US"/>
        </w:rPr>
        <w:t>. Add sprites to all game objects and to the levels.</w:t>
      </w:r>
    </w:p>
    <w:p w14:paraId="79DC8EAB" w14:textId="72C787CA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Add narratives with text</w:t>
      </w:r>
    </w:p>
    <w:p w14:paraId="6BB1463E" w14:textId="7896A812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Add narratives with pictures</w:t>
      </w:r>
    </w:p>
    <w:p w14:paraId="46BAC216" w14:textId="4A3E1136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Add narratives with sound.</w:t>
      </w:r>
    </w:p>
    <w:p w14:paraId="4A273383" w14:textId="6006ED26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Break basic levels into sub levels</w:t>
      </w:r>
    </w:p>
    <w:p w14:paraId="04C4A240" w14:textId="44B10131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Bread levels into checkpoints</w:t>
      </w:r>
    </w:p>
    <w:p w14:paraId="5BB3BB63" w14:textId="015B5D3E" w:rsidR="007E02D5" w:rsidRPr="007E02D5" w:rsidRDefault="00D271D2" w:rsidP="007E02D5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Enable checkpoint saving and restarting from </w:t>
      </w:r>
      <w:r w:rsidR="007E02D5">
        <w:rPr>
          <w:lang w:val="en-US"/>
        </w:rPr>
        <w:t xml:space="preserve">the </w:t>
      </w:r>
      <w:r>
        <w:rPr>
          <w:lang w:val="en-US"/>
        </w:rPr>
        <w:t>last checkpoint</w:t>
      </w:r>
    </w:p>
    <w:p w14:paraId="53AD83E4" w14:textId="21EF36F2" w:rsidR="004E1C62" w:rsidRDefault="004E1C62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Difficulty options – I am not a programmer, I can code, I can reprogram you</w:t>
      </w:r>
      <w:r w:rsidR="00BA7D84">
        <w:rPr>
          <w:lang w:val="en-US"/>
        </w:rPr>
        <w:t xml:space="preserve">. More health, More attack frequency, Increased attack power, </w:t>
      </w:r>
      <w:r w:rsidR="00D271D2">
        <w:rPr>
          <w:lang w:val="en-US"/>
        </w:rPr>
        <w:t>Smarter</w:t>
      </w:r>
      <w:r w:rsidR="00BA7D84">
        <w:rPr>
          <w:lang w:val="en-US"/>
        </w:rPr>
        <w:t>.</w:t>
      </w:r>
    </w:p>
    <w:p w14:paraId="5B42D0FB" w14:textId="17A6AA39" w:rsidR="004E1C62" w:rsidRDefault="00BA7D84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bit revolver</w:t>
      </w:r>
    </w:p>
    <w:p w14:paraId="6FDD0A25" w14:textId="70B8270E" w:rsidR="00BA7D84" w:rsidRDefault="00BA7D84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bit array gun</w:t>
      </w:r>
    </w:p>
    <w:p w14:paraId="63BF28F0" w14:textId="46FEA9F6" w:rsidR="00BA7D84" w:rsidRDefault="00BA7D84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bit matrix blast</w:t>
      </w:r>
    </w:p>
    <w:p w14:paraId="32CB26C6" w14:textId="663B6E6F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Player</w:t>
      </w:r>
    </w:p>
    <w:p w14:paraId="11087AB5" w14:textId="6BE6AC1E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Boss1</w:t>
      </w:r>
    </w:p>
    <w:p w14:paraId="25B644A3" w14:textId="761A6D26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Enemy1</w:t>
      </w:r>
    </w:p>
    <w:p w14:paraId="6EDA40AA" w14:textId="271D46CE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Enemy2</w:t>
      </w:r>
    </w:p>
    <w:p w14:paraId="34CEC2E9" w14:textId="0669941A" w:rsidR="00816AEA" w:rsidRPr="00816AEA" w:rsidRDefault="00816AEA" w:rsidP="00816AEA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Enemy3</w:t>
      </w:r>
    </w:p>
    <w:p w14:paraId="55E75681" w14:textId="35C23469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Enemy Portal</w:t>
      </w:r>
    </w:p>
    <w:p w14:paraId="76617EC7" w14:textId="1B2B40A6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Block</w:t>
      </w:r>
    </w:p>
    <w:p w14:paraId="655BEEDD" w14:textId="3463DD76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EndGate</w:t>
      </w:r>
      <w:proofErr w:type="spellEnd"/>
    </w:p>
    <w:p w14:paraId="7633D334" w14:textId="18E7215A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Gate</w:t>
      </w:r>
    </w:p>
    <w:p w14:paraId="75F72CCB" w14:textId="4AE414A5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Lava</w:t>
      </w:r>
    </w:p>
    <w:p w14:paraId="2AF8EE09" w14:textId="5AF173BD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Movalbe</w:t>
      </w:r>
      <w:proofErr w:type="spellEnd"/>
      <w:r>
        <w:rPr>
          <w:lang w:val="en-US"/>
        </w:rPr>
        <w:t xml:space="preserve"> Block</w:t>
      </w:r>
    </w:p>
    <w:p w14:paraId="7BF206FB" w14:textId="0D70A66D" w:rsidR="00816AEA" w:rsidRDefault="00816AEA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Osicillating</w:t>
      </w:r>
      <w:proofErr w:type="spellEnd"/>
      <w:r>
        <w:rPr>
          <w:lang w:val="en-US"/>
        </w:rPr>
        <w:t xml:space="preserve"> Block</w:t>
      </w:r>
    </w:p>
    <w:p w14:paraId="306F09EC" w14:textId="38B39F26" w:rsidR="00F84484" w:rsidRDefault="003932B8" w:rsidP="00F84484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Bitbot</w:t>
      </w:r>
      <w:proofErr w:type="spellEnd"/>
    </w:p>
    <w:p w14:paraId="5DED388A" w14:textId="060DF578" w:rsidR="000F355D" w:rsidRDefault="000F355D" w:rsidP="00F84484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the Health Bar</w:t>
      </w:r>
    </w:p>
    <w:p w14:paraId="608EB444" w14:textId="572D3900" w:rsidR="000F355D" w:rsidRPr="00F84484" w:rsidRDefault="000F355D" w:rsidP="00F84484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the Game background</w:t>
      </w:r>
    </w:p>
    <w:p w14:paraId="1C3084E4" w14:textId="46DDD91F" w:rsidR="00BA7D84" w:rsidRDefault="007E02D5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Implement </w:t>
      </w:r>
      <w:r w:rsidR="00A368FF">
        <w:rPr>
          <w:lang w:val="en-US"/>
        </w:rPr>
        <w:t xml:space="preserve">the </w:t>
      </w:r>
      <w:r>
        <w:rPr>
          <w:lang w:val="en-US"/>
        </w:rPr>
        <w:t>main menu</w:t>
      </w:r>
      <w:r w:rsidR="007378B3">
        <w:rPr>
          <w:lang w:val="en-US"/>
        </w:rPr>
        <w:t xml:space="preserve"> screen</w:t>
      </w:r>
    </w:p>
    <w:p w14:paraId="4C5ED688" w14:textId="5046ACC6" w:rsidR="007E02D5" w:rsidRDefault="007E02D5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level menu</w:t>
      </w:r>
      <w:r w:rsidR="007378B3">
        <w:rPr>
          <w:lang w:val="en-US"/>
        </w:rPr>
        <w:t xml:space="preserve"> screen</w:t>
      </w:r>
    </w:p>
    <w:p w14:paraId="4D60C01F" w14:textId="54071AE4" w:rsidR="007E02D5" w:rsidRDefault="007E02D5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level start menu</w:t>
      </w:r>
      <w:r w:rsidR="007378B3">
        <w:rPr>
          <w:lang w:val="en-US"/>
        </w:rPr>
        <w:t xml:space="preserve"> screen</w:t>
      </w:r>
    </w:p>
    <w:p w14:paraId="79AE0AB5" w14:textId="13369431" w:rsidR="007E02D5" w:rsidRDefault="007E02D5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main menu confirm</w:t>
      </w:r>
      <w:r w:rsidR="007378B3">
        <w:rPr>
          <w:lang w:val="en-US"/>
        </w:rPr>
        <w:t xml:space="preserve"> screen</w:t>
      </w:r>
    </w:p>
    <w:p w14:paraId="3D20B594" w14:textId="3BCE7E0C" w:rsidR="007E02D5" w:rsidRDefault="007E02D5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pause</w:t>
      </w:r>
      <w:r w:rsidR="007378B3">
        <w:rPr>
          <w:lang w:val="en-US"/>
        </w:rPr>
        <w:t xml:space="preserve"> screen</w:t>
      </w:r>
    </w:p>
    <w:p w14:paraId="0413A66A" w14:textId="04C78280" w:rsidR="007E02D5" w:rsidRDefault="007E02D5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quit confirm</w:t>
      </w:r>
      <w:r w:rsidR="007378B3">
        <w:rPr>
          <w:lang w:val="en-US"/>
        </w:rPr>
        <w:t xml:space="preserve"> screen</w:t>
      </w:r>
    </w:p>
    <w:p w14:paraId="5424DAF0" w14:textId="279128FE" w:rsidR="007E02D5" w:rsidRDefault="007378B3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settings menu</w:t>
      </w:r>
      <w:r w:rsidRPr="007378B3">
        <w:rPr>
          <w:lang w:val="en-US"/>
        </w:rPr>
        <w:t xml:space="preserve"> </w:t>
      </w:r>
      <w:r>
        <w:rPr>
          <w:lang w:val="en-US"/>
        </w:rPr>
        <w:t xml:space="preserve">screen </w:t>
      </w:r>
    </w:p>
    <w:p w14:paraId="7B6771FE" w14:textId="15FC4EB0" w:rsidR="007378B3" w:rsidRDefault="007378B3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title screen</w:t>
      </w:r>
    </w:p>
    <w:p w14:paraId="0B636CB7" w14:textId="7B699693" w:rsidR="007378B3" w:rsidRDefault="007378B3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collisons</w:t>
      </w:r>
      <w:proofErr w:type="spellEnd"/>
    </w:p>
    <w:p w14:paraId="1CC281B6" w14:textId="6F2B5E88" w:rsidR="007378B3" w:rsidRDefault="007378B3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Powerups – heath buff</w:t>
      </w:r>
    </w:p>
    <w:p w14:paraId="6DD66FDB" w14:textId="0A5D48B3" w:rsidR="007378B3" w:rsidRDefault="007378B3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Powerups – attack buff</w:t>
      </w:r>
    </w:p>
    <w:p w14:paraId="37BAC3DC" w14:textId="2FF72235" w:rsidR="000A05B4" w:rsidRDefault="000A05B4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Decide controller layout</w:t>
      </w:r>
    </w:p>
    <w:p w14:paraId="36E808D9" w14:textId="4131A5FF" w:rsidR="000A05B4" w:rsidRDefault="000A05B4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Mouse controller</w:t>
      </w:r>
    </w:p>
    <w:p w14:paraId="4E8E32E8" w14:textId="79E8A47E" w:rsidR="000A05B4" w:rsidRDefault="000A05B4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Gamepad controller</w:t>
      </w:r>
    </w:p>
    <w:p w14:paraId="6CFB730D" w14:textId="4397D2DA" w:rsidR="005B3B38" w:rsidRDefault="005B3B38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lastRenderedPageBreak/>
        <w:t>Implement Camera</w:t>
      </w:r>
    </w:p>
    <w:p w14:paraId="3280C55F" w14:textId="5E808CB3" w:rsidR="005B3B38" w:rsidRDefault="005B3B38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second player</w:t>
      </w:r>
    </w:p>
    <w:p w14:paraId="04A2A6FE" w14:textId="0CB5157D" w:rsidR="005B3B38" w:rsidRDefault="005B3B38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Implement Camera for two players</w:t>
      </w:r>
    </w:p>
    <w:p w14:paraId="1A0612E3" w14:textId="108BD7FA" w:rsidR="00A56F41" w:rsidRPr="004E1C62" w:rsidRDefault="00A56F41" w:rsidP="004E1C62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Add the puzzle mini game</w:t>
      </w:r>
    </w:p>
    <w:p w14:paraId="5FE46C61" w14:textId="666D110F" w:rsidR="004E1C62" w:rsidRDefault="000A4E91" w:rsidP="000A4E91">
      <w:pPr>
        <w:pStyle w:val="Heading2"/>
        <w:rPr>
          <w:lang w:val="en-US"/>
        </w:rPr>
      </w:pPr>
      <w:r>
        <w:rPr>
          <w:lang w:val="en-US"/>
        </w:rPr>
        <w:t>Done</w:t>
      </w:r>
    </w:p>
    <w:p w14:paraId="7DF109AF" w14:textId="77777777" w:rsidR="000A4E91" w:rsidRDefault="000A4E91" w:rsidP="000A4E91">
      <w:pPr>
        <w:pStyle w:val="ListParagraph"/>
        <w:numPr>
          <w:ilvl w:val="0"/>
          <w:numId w:val="5"/>
        </w:numPr>
        <w:rPr>
          <w:lang w:val="en-US"/>
        </w:rPr>
      </w:pPr>
      <w:r>
        <w:rPr>
          <w:lang w:val="en-US"/>
        </w:rPr>
        <w:t>Keyboard controller</w:t>
      </w:r>
    </w:p>
    <w:p w14:paraId="01344D8F" w14:textId="0732DE1F" w:rsidR="000A4E91" w:rsidRPr="000A4E91" w:rsidRDefault="000A4E91" w:rsidP="000A4E91">
      <w:pPr>
        <w:pStyle w:val="ListParagraph"/>
        <w:rPr>
          <w:lang w:val="en-US"/>
        </w:rPr>
      </w:pPr>
      <w:bookmarkStart w:id="0" w:name="_GoBack"/>
      <w:bookmarkEnd w:id="0"/>
    </w:p>
    <w:sectPr w:rsidR="000A4E91" w:rsidRPr="000A4E9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DC634B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8957032"/>
    <w:multiLevelType w:val="hybridMultilevel"/>
    <w:tmpl w:val="AB30BF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456A2B"/>
    <w:multiLevelType w:val="hybridMultilevel"/>
    <w:tmpl w:val="FB3A66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C52440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57F5AF4"/>
    <w:multiLevelType w:val="hybridMultilevel"/>
    <w:tmpl w:val="557AA5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TQxNzAzsDCzMDFQ0lEKTi0uzszPAykwqQUAYZ1atywAAAA="/>
  </w:docVars>
  <w:rsids>
    <w:rsidRoot w:val="00837214"/>
    <w:rsid w:val="000A05B4"/>
    <w:rsid w:val="000A4E91"/>
    <w:rsid w:val="000F355D"/>
    <w:rsid w:val="003932B8"/>
    <w:rsid w:val="004E1C62"/>
    <w:rsid w:val="005B3B38"/>
    <w:rsid w:val="00650F94"/>
    <w:rsid w:val="007378B3"/>
    <w:rsid w:val="007E02D5"/>
    <w:rsid w:val="00816AEA"/>
    <w:rsid w:val="00837214"/>
    <w:rsid w:val="00A368FF"/>
    <w:rsid w:val="00A56F41"/>
    <w:rsid w:val="00BA7D84"/>
    <w:rsid w:val="00C46F0B"/>
    <w:rsid w:val="00D271D2"/>
    <w:rsid w:val="00F844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BA864"/>
  <w15:chartTrackingRefBased/>
  <w15:docId w15:val="{30BEA729-CB67-4E01-9EF7-C6261E819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1C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0F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6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E1C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50F9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201</Words>
  <Characters>1146</Characters>
  <Application>Microsoft Office Word</Application>
  <DocSecurity>0</DocSecurity>
  <Lines>9</Lines>
  <Paragraphs>2</Paragraphs>
  <ScaleCrop>false</ScaleCrop>
  <Company/>
  <LinksUpToDate>false</LinksUpToDate>
  <CharactersWithSpaces>1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Chaubey</dc:creator>
  <cp:keywords/>
  <dc:description/>
  <cp:lastModifiedBy>Prashant Chaubey</cp:lastModifiedBy>
  <cp:revision>17</cp:revision>
  <dcterms:created xsi:type="dcterms:W3CDTF">2020-02-17T19:31:00Z</dcterms:created>
  <dcterms:modified xsi:type="dcterms:W3CDTF">2020-02-18T16:13:00Z</dcterms:modified>
</cp:coreProperties>
</file>